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56D94269"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Textform ‚</w:t>
      </w:r>
      <w:r w:rsidR="00CA5F7F">
        <w:rPr>
          <w:b/>
          <w:bCs/>
          <w:sz w:val="24"/>
          <w:szCs w:val="24"/>
        </w:rPr>
        <w:t>Tagungsbericht</w:t>
      </w:r>
      <w:r>
        <w:rPr>
          <w:b/>
          <w:bCs/>
          <w:sz w:val="24"/>
          <w:szCs w:val="24"/>
        </w:rPr>
        <w:t xml:space="preserve">‘ </w:t>
      </w:r>
    </w:p>
    <w:p w14:paraId="1A1693C1" w14:textId="77777777" w:rsidR="00CA5F7F" w:rsidRPr="00387603" w:rsidRDefault="00CA5F7F" w:rsidP="00CA5F7F">
      <w:pPr>
        <w:pStyle w:val="JBDGM-Hinweise"/>
      </w:pPr>
      <w:r>
        <w:t xml:space="preserve">Diese Vorlage ist </w:t>
      </w:r>
      <w:r>
        <w:rPr>
          <w:b/>
          <w:bCs/>
        </w:rPr>
        <w:t>nur</w:t>
      </w:r>
      <w:r w:rsidRPr="000D6196">
        <w:rPr>
          <w:b/>
          <w:bCs/>
        </w:rPr>
        <w:t xml:space="preserve"> für </w:t>
      </w:r>
      <w:r>
        <w:rPr>
          <w:b/>
          <w:bCs/>
        </w:rPr>
        <w:t>Einreichung von Beiträgen der Textform ‚Tagungsbericht‘</w:t>
      </w:r>
      <w:r>
        <w:t xml:space="preserve"> gedacht. Für die anonymisierte Ersteinreichung von Forschungsberichten und für andere Textarten (Spots, Nahaufnahmen, Rezensionen) stellen wir unter </w:t>
      </w:r>
      <w:hyperlink r:id="rId9" w:history="1">
        <w:r w:rsidRPr="00552F33">
          <w:rPr>
            <w:rStyle w:val="Hyperlink"/>
          </w:rPr>
          <w:t>https://jbdgm.psychopen.eu/index.php/JBDGM/einreichen</w:t>
        </w:r>
      </w:hyperlink>
      <w:r>
        <w:t xml:space="preserve"> eigene Vorlagen zur Verfügung. </w:t>
      </w:r>
    </w:p>
    <w:p w14:paraId="6F2F0F2A" w14:textId="77777777" w:rsidR="00CA5F7F" w:rsidRDefault="00CA5F7F" w:rsidP="00CA5F7F">
      <w:pPr>
        <w:pStyle w:val="JBDGM-Hinweise"/>
      </w:pPr>
      <w:r w:rsidRPr="000D0F71">
        <w:t xml:space="preserve">Beiträge </w:t>
      </w:r>
      <w:r>
        <w:t xml:space="preserve">dieser Textform </w:t>
      </w:r>
      <w:r w:rsidRPr="000D0F71">
        <w:t>können über einen Kongress oder eine Tagung berichten, es kommen aber auch andere Themen in Frage. In einem Tagungs- oder Kongressbericht muss mitgeteilt werden: (a) Titel der Veranstaltung, (b) Tagungsort und -zeit, sowie (c) Angaben zum Veranstalter.</w:t>
      </w:r>
      <w:r>
        <w:t xml:space="preserve"> </w:t>
      </w:r>
      <w:r w:rsidRPr="00405B20">
        <w:t xml:space="preserve">Wir akzeptieren nur </w:t>
      </w:r>
      <w:r w:rsidRPr="005D07E4">
        <w:t>originale</w:t>
      </w:r>
      <w:r w:rsidRPr="00405B20">
        <w:t xml:space="preserve"> Arbeiten, die noch nicht an anderer Stelle veröffentlicht worden sind. </w:t>
      </w:r>
    </w:p>
    <w:p w14:paraId="7B65C1B7" w14:textId="6A302608" w:rsidR="00CA5F7F" w:rsidRPr="000725CB" w:rsidRDefault="00CA5F7F" w:rsidP="00CA5F7F">
      <w:pPr>
        <w:pStyle w:val="JBDGM-Hinweise"/>
      </w:pPr>
      <w:r w:rsidRPr="006750B6">
        <w:t xml:space="preserve">Im Unterschied zu Forschungsberichten, Spots und Nahaufnahmen erscheinen Tagungsberichte NICHT Online First, sondern </w:t>
      </w:r>
      <w:r w:rsidRPr="006A13AC">
        <w:rPr>
          <w:b/>
          <w:bCs/>
        </w:rPr>
        <w:t>erst</w:t>
      </w:r>
      <w:r w:rsidRPr="006750B6">
        <w:rPr>
          <w:b/>
          <w:bCs/>
        </w:rPr>
        <w:t xml:space="preserve"> in der nachträglich erscheinenden Druckfassung</w:t>
      </w:r>
      <w:r w:rsidRPr="006750B6">
        <w:t xml:space="preserve"> des Jahrbuchs Musikpsychologie.</w:t>
      </w:r>
      <w:r>
        <w:t xml:space="preserve"> Bei Tagungsberichten dienen die Angaben zur besprochenen Veranstaltung als Titel des Beitrags. </w:t>
      </w:r>
      <w:r w:rsidRPr="00AC7EA3">
        <w:rPr>
          <w:b/>
          <w:bCs/>
        </w:rPr>
        <w:t xml:space="preserve">Die Namen der </w:t>
      </w:r>
      <w:r>
        <w:rPr>
          <w:b/>
          <w:bCs/>
        </w:rPr>
        <w:t>Autoren</w:t>
      </w:r>
      <w:r w:rsidR="00FF51E9">
        <w:rPr>
          <w:rStyle w:val="Funotenzeichen"/>
        </w:rPr>
        <w:footnoteReference w:id="2"/>
      </w:r>
      <w:r>
        <w:rPr>
          <w:b/>
          <w:bCs/>
        </w:rPr>
        <w:t xml:space="preserve"> des Tagungsberichts </w:t>
      </w:r>
      <w:r w:rsidRPr="00AC7EA3">
        <w:rPr>
          <w:b/>
          <w:bCs/>
        </w:rPr>
        <w:t>erscheinen unterhalb des Textes</w:t>
      </w:r>
      <w:r w:rsidRPr="000725CB">
        <w:t xml:space="preserve">. Die </w:t>
      </w:r>
      <w:r>
        <w:t xml:space="preserve">in dieser Vorlage erbetenen, übrigen Angaben (Institution, Adresse) </w:t>
      </w:r>
      <w:r w:rsidRPr="000725CB">
        <w:t xml:space="preserve">dienen </w:t>
      </w:r>
      <w:r>
        <w:t xml:space="preserve">lediglich </w:t>
      </w:r>
      <w:r w:rsidRPr="000725CB">
        <w:t>der Information der Redaktion.</w:t>
      </w:r>
    </w:p>
    <w:p w14:paraId="7B5983A5" w14:textId="77777777" w:rsidR="00CA5F7F" w:rsidRDefault="00CA5F7F" w:rsidP="00CA5F7F">
      <w:pPr>
        <w:pStyle w:val="JBDGM-Hinweise"/>
        <w:spacing w:before="240" w:line="288" w:lineRule="auto"/>
      </w:pPr>
      <w:r>
        <w:t>Beachten Sie folgende, allgemeine Hinweise:</w:t>
      </w:r>
    </w:p>
    <w:p w14:paraId="341C436F" w14:textId="77777777" w:rsidR="00CA5F7F" w:rsidRDefault="00CA5F7F" w:rsidP="00CA5F7F">
      <w:pPr>
        <w:pStyle w:val="JBDGM-Hinweis-Liste"/>
      </w:pPr>
      <w:r>
        <w:t xml:space="preserve">Der Umfang eines Tagungsberichts darf </w:t>
      </w:r>
      <w:r w:rsidRPr="00F55BA4">
        <w:rPr>
          <w:b/>
          <w:bCs/>
        </w:rPr>
        <w:t>maximal</w:t>
      </w:r>
      <w:r>
        <w:t xml:space="preserve"> </w:t>
      </w:r>
      <w:r>
        <w:rPr>
          <w:b/>
          <w:bCs/>
        </w:rPr>
        <w:t>9</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und Literaturverzeichnis. </w:t>
      </w:r>
    </w:p>
    <w:p w14:paraId="3B53C1C8" w14:textId="77777777" w:rsidR="00CA5F7F" w:rsidRPr="005E09E5" w:rsidRDefault="00CA5F7F" w:rsidP="00CA5F7F">
      <w:pPr>
        <w:pStyle w:val="JBDGM-Hinweis-Liste"/>
      </w:pPr>
      <w:r w:rsidRPr="005E09E5">
        <w:t xml:space="preserve">Anders als die übrigen Textformen enthalten Tagungsberichte </w:t>
      </w:r>
      <w:r w:rsidRPr="005E09E5">
        <w:rPr>
          <w:b/>
          <w:bCs/>
        </w:rPr>
        <w:t>keine Zusammenfassung und keine Schlüsselworte</w:t>
      </w:r>
      <w:r w:rsidRPr="005E09E5">
        <w:t>.</w:t>
      </w:r>
    </w:p>
    <w:p w14:paraId="173DE1F0" w14:textId="77777777" w:rsidR="00CA5F7F" w:rsidRPr="000B432F" w:rsidRDefault="00CA5F7F" w:rsidP="00CA5F7F">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3C116438" w14:textId="77777777" w:rsidR="00CA5F7F" w:rsidRDefault="00CA5F7F" w:rsidP="00CA5F7F">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023E7C62" w14:textId="77777777" w:rsidR="00CA5F7F" w:rsidRDefault="00CA5F7F" w:rsidP="00CA5F7F">
      <w:pPr>
        <w:pStyle w:val="JBDGM-Hinweis-Liste"/>
      </w:pPr>
      <w:r>
        <w:t xml:space="preserve">Bitte verwenden Sie keine Mühe auf die Optimierung des </w:t>
      </w:r>
      <w:r w:rsidRPr="001D50B8">
        <w:t>Layouts</w:t>
      </w:r>
      <w:r>
        <w:t xml:space="preserve"> Ihres Manuskripts. Diese Datei dient vor allem der Übermittlung von Textinhalt und -struktur. Das endgültige Erscheinungsbild wird im Zuge der Veröffentlichung ohnehin noch an das jeweilige Publikationsmedium und -format angepasst. </w:t>
      </w:r>
    </w:p>
    <w:p w14:paraId="32366C62" w14:textId="77777777" w:rsidR="00CA5F7F" w:rsidRDefault="00CA5F7F" w:rsidP="00CA5F7F">
      <w:pPr>
        <w:pStyle w:val="JBDGM-Hinweis-Liste"/>
      </w:pPr>
      <w:r>
        <w:t xml:space="preserve">Stellen Sie von jeder in den Text integrierten Abbildung auch eine </w:t>
      </w:r>
      <w:r w:rsidRPr="009B4165">
        <w:t>eigenständige, hochaufgelöste (mind. 300 ppi),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471C6118" w14:textId="77777777" w:rsidR="00CA5F7F" w:rsidRDefault="00CA5F7F" w:rsidP="00310D71">
      <w:pPr>
        <w:pStyle w:val="JBDGM-GelberHinweis"/>
        <w:spacing w:after="480"/>
      </w:pPr>
      <w:r w:rsidRPr="009B3F49">
        <w:rPr>
          <w:highlight w:val="yellow"/>
        </w:rPr>
        <w:t xml:space="preserve">Hinweis: Der Kurztitel erscheint lediglich auf der ersten Seite des Manuskripts und nicht, wie im APA Zitationsstil üblich, in der Kopfzeile auf jeder Seite. Bitte fügen Sie den Kurztitel hier als normalen Text ein und fügen ihn </w:t>
      </w:r>
      <w:r w:rsidRPr="009B3F49">
        <w:rPr>
          <w:b/>
          <w:bCs/>
          <w:highlight w:val="yellow"/>
        </w:rPr>
        <w:t>nicht</w:t>
      </w:r>
      <w:r w:rsidRPr="009B3F49">
        <w:rPr>
          <w:highlight w:val="yellow"/>
        </w:rPr>
        <w:t xml:space="preserve"> gesondert der Kopfzeile hinzu.</w:t>
      </w:r>
      <w:r>
        <w:br/>
      </w:r>
      <w:r w:rsidRPr="00A04E4B">
        <w:rPr>
          <w:highlight w:val="yellow"/>
        </w:rPr>
        <w:t xml:space="preserve">Beispiel: </w:t>
      </w:r>
      <w:r>
        <w:rPr>
          <w:highlight w:val="yellow"/>
        </w:rPr>
        <w:t>„Tagungsbericht: D</w:t>
      </w:r>
      <w:r w:rsidRPr="00A04E4B">
        <w:rPr>
          <w:highlight w:val="yellow"/>
        </w:rPr>
        <w:t>GM 2017, Hamburg</w:t>
      </w:r>
      <w:r>
        <w:t>“</w:t>
      </w:r>
    </w:p>
    <w:p w14:paraId="1475E5C1" w14:textId="77777777" w:rsidR="00CA5F7F" w:rsidRPr="00FB7E8D" w:rsidRDefault="00CA5F7F" w:rsidP="0090049E">
      <w:pPr>
        <w:pStyle w:val="Titel"/>
        <w:spacing w:before="240"/>
        <w:rPr>
          <w:rFonts w:cs="Arial"/>
          <w:sz w:val="36"/>
          <w:szCs w:val="36"/>
          <w:lang w:val="de-DE"/>
        </w:rPr>
      </w:pPr>
      <w:r w:rsidRPr="00FB7E8D">
        <w:rPr>
          <w:rFonts w:cs="Arial"/>
          <w:sz w:val="36"/>
          <w:szCs w:val="36"/>
          <w:lang w:val="de-DE"/>
        </w:rPr>
        <w:t>Titel der Veranstaltung, Datum, Ort</w:t>
      </w:r>
    </w:p>
    <w:p w14:paraId="7A95D5E4" w14:textId="77777777" w:rsidR="0090049E" w:rsidRDefault="00CA5F7F" w:rsidP="00CA5F7F">
      <w:pPr>
        <w:pStyle w:val="JBDGM-GelberHinweis"/>
        <w:rPr>
          <w:highlight w:val="yellow"/>
        </w:rPr>
      </w:pPr>
      <w:r w:rsidRPr="00980AC5">
        <w:rPr>
          <w:highlight w:val="yellow"/>
        </w:rPr>
        <w:t>Bitte geben Sie als Titel des Manuskripts d</w:t>
      </w:r>
      <w:r>
        <w:rPr>
          <w:highlight w:val="yellow"/>
        </w:rPr>
        <w:t xml:space="preserve">ie besprochene Veranstaltung </w:t>
      </w:r>
      <w:proofErr w:type="gramStart"/>
      <w:r>
        <w:rPr>
          <w:highlight w:val="yellow"/>
        </w:rPr>
        <w:t>nach folgendem</w:t>
      </w:r>
      <w:proofErr w:type="gramEnd"/>
      <w:r>
        <w:rPr>
          <w:highlight w:val="yellow"/>
        </w:rPr>
        <w:t xml:space="preserve"> Schema an: V</w:t>
      </w:r>
      <w:r w:rsidRPr="00980AC5">
        <w:rPr>
          <w:highlight w:val="yellow"/>
        </w:rPr>
        <w:t>ollständige</w:t>
      </w:r>
      <w:r>
        <w:rPr>
          <w:highlight w:val="yellow"/>
        </w:rPr>
        <w:t>r</w:t>
      </w:r>
      <w:r w:rsidRPr="00980AC5">
        <w:rPr>
          <w:highlight w:val="yellow"/>
        </w:rPr>
        <w:t xml:space="preserve"> Titel der Veranstaltung</w:t>
      </w:r>
      <w:r>
        <w:rPr>
          <w:highlight w:val="yellow"/>
        </w:rPr>
        <w:t xml:space="preserve"> (ggf. inkl. Veranstalter)</w:t>
      </w:r>
      <w:r w:rsidRPr="00980AC5">
        <w:rPr>
          <w:highlight w:val="yellow"/>
        </w:rPr>
        <w:t xml:space="preserve">, </w:t>
      </w:r>
      <w:r>
        <w:rPr>
          <w:highlight w:val="yellow"/>
        </w:rPr>
        <w:t>genaue Veranstaltungsdaten und Veranstaltungsort</w:t>
      </w:r>
      <w:r w:rsidRPr="00980AC5">
        <w:rPr>
          <w:highlight w:val="yellow"/>
        </w:rPr>
        <w:t xml:space="preserve">. </w:t>
      </w:r>
    </w:p>
    <w:p w14:paraId="09FBE3C6" w14:textId="613B89C8" w:rsidR="00CA5F7F" w:rsidRDefault="00CA5F7F" w:rsidP="0090049E">
      <w:pPr>
        <w:pStyle w:val="JBDGM-GelberHinweis"/>
        <w:jc w:val="center"/>
        <w:rPr>
          <w:highlight w:val="yellow"/>
          <w:lang w:val="en-GB"/>
        </w:rPr>
      </w:pPr>
      <w:proofErr w:type="spellStart"/>
      <w:r w:rsidRPr="00980AC5">
        <w:rPr>
          <w:highlight w:val="yellow"/>
          <w:lang w:val="en-GB"/>
        </w:rPr>
        <w:t>Beispiel</w:t>
      </w:r>
      <w:proofErr w:type="spellEnd"/>
      <w:r w:rsidRPr="00980AC5">
        <w:rPr>
          <w:highlight w:val="yellow"/>
          <w:lang w:val="en-GB"/>
        </w:rPr>
        <w:t>:</w:t>
      </w:r>
    </w:p>
    <w:p w14:paraId="1F5DE16C" w14:textId="40E07CDE" w:rsidR="00CA5F7F" w:rsidRPr="00090F90" w:rsidRDefault="00CA5F7F" w:rsidP="0090049E">
      <w:pPr>
        <w:pStyle w:val="JBDGM-GelberHinweis"/>
        <w:spacing w:after="360"/>
        <w:jc w:val="center"/>
        <w:rPr>
          <w:b/>
          <w:bCs/>
          <w:highlight w:val="yellow"/>
        </w:rPr>
      </w:pPr>
      <w:r w:rsidRPr="00090F90">
        <w:rPr>
          <w:b/>
          <w:bCs/>
          <w:highlight w:val="yellow"/>
        </w:rPr>
        <w:t xml:space="preserve">Musik und Bewegung – Jahrestagung der Deutschen Gesellschaft </w:t>
      </w:r>
      <w:proofErr w:type="spellStart"/>
      <w:r w:rsidRPr="00090F90">
        <w:rPr>
          <w:b/>
          <w:bCs/>
          <w:highlight w:val="yellow"/>
        </w:rPr>
        <w:t>für</w:t>
      </w:r>
      <w:proofErr w:type="spellEnd"/>
      <w:r w:rsidRPr="00090F90">
        <w:rPr>
          <w:b/>
          <w:bCs/>
          <w:highlight w:val="yellow"/>
        </w:rPr>
        <w:t xml:space="preserve"> Musikpsychologie (DGM), 15.–17. September 2017, </w:t>
      </w:r>
      <w:proofErr w:type="spellStart"/>
      <w:r w:rsidRPr="00090F90">
        <w:rPr>
          <w:b/>
          <w:bCs/>
          <w:highlight w:val="yellow"/>
        </w:rPr>
        <w:t>Universität</w:t>
      </w:r>
      <w:proofErr w:type="spellEnd"/>
      <w:r w:rsidRPr="00090F90">
        <w:rPr>
          <w:b/>
          <w:bCs/>
          <w:highlight w:val="yellow"/>
        </w:rPr>
        <w:t xml:space="preserve"> Hamburg</w:t>
      </w:r>
    </w:p>
    <w:p w14:paraId="508BD37A" w14:textId="77777777" w:rsidR="00FF51E9" w:rsidRPr="002E64D5" w:rsidRDefault="00FF51E9" w:rsidP="00FF51E9">
      <w:pPr>
        <w:pStyle w:val="JBDGM-Text"/>
        <w:rPr>
          <w:lang w:val="es-ES"/>
        </w:rPr>
      </w:pPr>
      <w:proofErr w:type="spellStart"/>
      <w:r>
        <w:rPr>
          <w:lang w:val="es-ES"/>
        </w:rPr>
        <w:t>Vorname_a</w:t>
      </w:r>
      <w:proofErr w:type="spellEnd"/>
      <w:r>
        <w:rPr>
          <w:lang w:val="es-ES"/>
        </w:rPr>
        <w:t xml:space="preserve"> </w:t>
      </w:r>
      <w:proofErr w:type="spellStart"/>
      <w:r w:rsidRPr="00345586">
        <w:rPr>
          <w:u w:val="single"/>
          <w:lang w:val="es-ES"/>
        </w:rPr>
        <w:t>Nachname</w:t>
      </w:r>
      <w:r>
        <w:rPr>
          <w:u w:val="single"/>
          <w:lang w:val="es-ES"/>
        </w:rPr>
        <w:t>_a</w:t>
      </w:r>
      <w:proofErr w:type="spellEnd"/>
      <w:r w:rsidRPr="00F84F88">
        <w:rPr>
          <w:lang w:val="es-ES"/>
        </w:rPr>
        <w:t xml:space="preserve">*, </w:t>
      </w:r>
      <w:proofErr w:type="spellStart"/>
      <w:r>
        <w:rPr>
          <w:lang w:val="es-ES"/>
        </w:rPr>
        <w:t>Vorname_b</w:t>
      </w:r>
      <w:proofErr w:type="spellEnd"/>
      <w:r>
        <w:rPr>
          <w:lang w:val="es-ES"/>
        </w:rPr>
        <w:t xml:space="preserve"> </w:t>
      </w:r>
      <w:proofErr w:type="spellStart"/>
      <w:r w:rsidRPr="00345586">
        <w:rPr>
          <w:u w:val="single"/>
          <w:lang w:val="es-ES"/>
        </w:rPr>
        <w:t>Nachname</w:t>
      </w:r>
      <w:r>
        <w:rPr>
          <w:u w:val="single"/>
          <w:lang w:val="es-ES"/>
        </w:rPr>
        <w:t>_b</w:t>
      </w:r>
      <w:proofErr w:type="spellEnd"/>
      <w:r w:rsidRPr="00F84F88">
        <w:rPr>
          <w:lang w:val="es-ES"/>
        </w:rPr>
        <w:t xml:space="preserve">, </w:t>
      </w:r>
      <w:proofErr w:type="spellStart"/>
      <w:r>
        <w:rPr>
          <w:lang w:val="es-ES"/>
        </w:rPr>
        <w:t>Vorname_c</w:t>
      </w:r>
      <w:proofErr w:type="spellEnd"/>
      <w:r>
        <w:rPr>
          <w:lang w:val="es-ES"/>
        </w:rPr>
        <w:t xml:space="preserve"> </w:t>
      </w:r>
      <w:proofErr w:type="spellStart"/>
      <w:r w:rsidRPr="00345586">
        <w:rPr>
          <w:u w:val="single"/>
          <w:lang w:val="es-ES"/>
        </w:rPr>
        <w:t>Nachname</w:t>
      </w:r>
      <w:r>
        <w:rPr>
          <w:u w:val="single"/>
          <w:lang w:val="es-ES"/>
        </w:rPr>
        <w:t>_c</w:t>
      </w:r>
      <w:proofErr w:type="spellEnd"/>
    </w:p>
    <w:p w14:paraId="1F3CC26B" w14:textId="77777777" w:rsidR="00FF51E9" w:rsidRDefault="00FF51E9" w:rsidP="00FF51E9">
      <w:pPr>
        <w:pStyle w:val="JBDGM-GelberHinweis"/>
        <w:spacing w:after="360"/>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Autor</w:t>
      </w:r>
      <w:r>
        <w:rPr>
          <w:highlight w:val="yellow"/>
        </w:rPr>
        <w:t xml:space="preserve"> </w:t>
      </w:r>
      <w:r w:rsidRPr="00F24134">
        <w:rPr>
          <w:highlight w:val="yellow"/>
        </w:rPr>
        <w:t>mit einem Sternchen (*)</w:t>
      </w:r>
      <w:r>
        <w:rPr>
          <w:highlight w:val="yellow"/>
        </w:rPr>
        <w:t xml:space="preserve">. </w:t>
      </w:r>
      <w:r w:rsidRPr="00F24134">
        <w:rPr>
          <w:highlight w:val="yellow"/>
        </w:rPr>
        <w:t xml:space="preserve"> </w:t>
      </w:r>
    </w:p>
    <w:p w14:paraId="78FB4734" w14:textId="77777777" w:rsidR="00FF51E9" w:rsidRPr="00AE5D25" w:rsidRDefault="00FF51E9" w:rsidP="00FF51E9">
      <w:pPr>
        <w:pStyle w:val="JBDGM-Text"/>
        <w:spacing w:line="360" w:lineRule="auto"/>
      </w:pPr>
      <w:r w:rsidRPr="00AE5D25">
        <w:t>*Abteilung des korrespondierenden Autors, Universität/Organisation, Anschrift, Land</w:t>
      </w:r>
      <w:r>
        <w:t>, E</w:t>
      </w:r>
      <w:r w:rsidRPr="00AE5D25">
        <w:t xml:space="preserve"> -Mail-Adresse.</w:t>
      </w:r>
    </w:p>
    <w:p w14:paraId="127ED66E" w14:textId="5AE788E7" w:rsidR="00CE470D" w:rsidRDefault="00FF51E9" w:rsidP="00FF51E9">
      <w:pPr>
        <w:spacing w:after="0" w:line="240" w:lineRule="auto"/>
        <w:rPr>
          <w:rFonts w:eastAsia="Times New Roman"/>
          <w:b/>
          <w:bCs/>
          <w:sz w:val="28"/>
          <w:szCs w:val="26"/>
        </w:rPr>
      </w:pPr>
      <w:r w:rsidRPr="009E4542">
        <w:rPr>
          <w:highlight w:val="yellow"/>
        </w:rPr>
        <w:t>Bitte geben Sie die vollständige postalische Anschrift und die E-Mail-Adresse des korrespondierende</w:t>
      </w:r>
      <w:r>
        <w:rPr>
          <w:highlight w:val="yellow"/>
        </w:rPr>
        <w:t>n</w:t>
      </w:r>
      <w:r w:rsidRPr="009E4542">
        <w:rPr>
          <w:highlight w:val="yellow"/>
        </w:rPr>
        <w:t xml:space="preserve"> Autor</w:t>
      </w:r>
      <w:r>
        <w:rPr>
          <w:highlight w:val="yellow"/>
        </w:rPr>
        <w:t xml:space="preserve">s </w:t>
      </w:r>
      <w:r w:rsidRPr="009E4542">
        <w:rPr>
          <w:highlight w:val="yellow"/>
        </w:rPr>
        <w:t>an. Diese Funktion kann nur ein Autor</w:t>
      </w:r>
      <w:r>
        <w:rPr>
          <w:highlight w:val="yellow"/>
        </w:rPr>
        <w:t xml:space="preserve"> </w:t>
      </w:r>
      <w:r w:rsidRPr="009E4542">
        <w:rPr>
          <w:highlight w:val="yellow"/>
        </w:rPr>
        <w:t>übernehmen und muss mit dem durch ein Sternchen markierten Autor übereinstimmen.</w:t>
      </w:r>
      <w:r w:rsidR="00CE470D">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6C53308E" w14:textId="0786FDB6" w:rsidR="00CE470D" w:rsidRDefault="00185257" w:rsidP="002C7186">
      <w:pPr>
        <w:pStyle w:val="JBDGM-GelberHinweis"/>
        <w:rPr>
          <w:i w:val="0"/>
          <w:iCs w:val="0"/>
          <w:highlight w:val="yellow"/>
        </w:rPr>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5629DB6B" w14:textId="3D1CAA9D" w:rsidR="002E380F" w:rsidRDefault="003D492A" w:rsidP="002C7186">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C8FDCDA" w14:textId="77777777" w:rsidR="00CA5F7F" w:rsidRDefault="00CA5F7F" w:rsidP="00CA5F7F">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0BE7646E"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F22CFA">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36F4430E"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F22CFA">
        <w:t>pt</w:t>
      </w:r>
      <w:proofErr w:type="spellEnd"/>
      <w:r>
        <w:t xml:space="preserve"> (z.B. „Abbildung</w:t>
      </w:r>
      <w:r w:rsidRPr="00782CF5">
        <w:t xml:space="preserve"> </w:t>
      </w:r>
      <w:r>
        <w:t>1“), fett gedruckt (Formatvorlage ‚JBDGM T/A-Überschrift‘</w:t>
      </w:r>
      <w:proofErr w:type="gramStart"/>
      <w:r>
        <w:t>),</w:t>
      </w:r>
      <w:r w:rsidRPr="00CA1D55">
        <w:t>darunter</w:t>
      </w:r>
      <w:proofErr w:type="gramEnd"/>
      <w:r w:rsidRPr="00CA1D55">
        <w:t xml:space="preserve"> </w:t>
      </w:r>
      <w:r>
        <w:t xml:space="preserve">den </w:t>
      </w:r>
      <w:r w:rsidRPr="00F0285B">
        <w:rPr>
          <w:b/>
          <w:bCs/>
        </w:rPr>
        <w:t>Abbildungsnamen</w:t>
      </w:r>
      <w:r w:rsidRPr="00CA1D55">
        <w:t xml:space="preserve"> in Schriftgröße 10 </w:t>
      </w:r>
      <w:proofErr w:type="spellStart"/>
      <w:r w:rsidR="00F22CFA">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Anzahl der AutorI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AutorI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AutorI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Anders als noch in der 6. Auflage der APA-Richtlinien wird bei Referenzen mit drei oder mehr AutorInnen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r w:rsidRPr="00EC2A44">
        <w:t>Dellinger,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headerReference w:type="first" r:id="rId24"/>
      <w:footerReference w:type="first" r:id="rId25"/>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6BB2E" w14:textId="77777777" w:rsidR="00714A87" w:rsidRDefault="00714A87" w:rsidP="001042BC">
      <w:pPr>
        <w:spacing w:after="0" w:line="240" w:lineRule="auto"/>
      </w:pPr>
      <w:r>
        <w:separator/>
      </w:r>
    </w:p>
    <w:p w14:paraId="4F279845" w14:textId="77777777" w:rsidR="00714A87" w:rsidRDefault="00714A87"/>
    <w:p w14:paraId="3D0970A0" w14:textId="77777777" w:rsidR="00714A87" w:rsidRDefault="00714A87"/>
    <w:p w14:paraId="2E3270A2" w14:textId="77777777" w:rsidR="00714A87" w:rsidRDefault="00714A87"/>
    <w:p w14:paraId="6017CDC4" w14:textId="77777777" w:rsidR="00714A87" w:rsidRDefault="00714A87"/>
  </w:endnote>
  <w:endnote w:type="continuationSeparator" w:id="0">
    <w:p w14:paraId="39EEF31C" w14:textId="77777777" w:rsidR="00714A87" w:rsidRDefault="00714A87" w:rsidP="001042BC">
      <w:pPr>
        <w:spacing w:after="0" w:line="240" w:lineRule="auto"/>
      </w:pPr>
      <w:r>
        <w:continuationSeparator/>
      </w:r>
    </w:p>
    <w:p w14:paraId="1EF15F27" w14:textId="77777777" w:rsidR="00714A87" w:rsidRDefault="00714A87"/>
    <w:p w14:paraId="2CDC16D0" w14:textId="77777777" w:rsidR="00714A87" w:rsidRDefault="00714A87"/>
    <w:p w14:paraId="1263F385" w14:textId="77777777" w:rsidR="00714A87" w:rsidRDefault="00714A87"/>
    <w:p w14:paraId="1F81F382" w14:textId="77777777" w:rsidR="00714A87" w:rsidRDefault="00714A87"/>
  </w:endnote>
  <w:endnote w:type="continuationNotice" w:id="1">
    <w:p w14:paraId="3B7C59A0" w14:textId="77777777" w:rsidR="00714A87" w:rsidRDefault="00714A87">
      <w:pPr>
        <w:spacing w:after="0" w:line="240" w:lineRule="auto"/>
      </w:pPr>
    </w:p>
    <w:p w14:paraId="2C872C90" w14:textId="77777777" w:rsidR="00714A87" w:rsidRDefault="00714A87"/>
    <w:p w14:paraId="58C55732" w14:textId="77777777" w:rsidR="00714A87" w:rsidRDefault="00714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F2D56" w14:textId="77777777" w:rsidR="00FF51E9" w:rsidRDefault="00FF51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DE461" w14:textId="77777777" w:rsidR="00714A87" w:rsidRDefault="00714A87" w:rsidP="001042BC">
      <w:pPr>
        <w:spacing w:after="0" w:line="240" w:lineRule="auto"/>
      </w:pPr>
      <w:r>
        <w:separator/>
      </w:r>
    </w:p>
  </w:footnote>
  <w:footnote w:type="continuationSeparator" w:id="0">
    <w:p w14:paraId="6F0975F3" w14:textId="77777777" w:rsidR="00714A87" w:rsidRDefault="00714A87" w:rsidP="001042BC">
      <w:pPr>
        <w:spacing w:after="0" w:line="240" w:lineRule="auto"/>
      </w:pPr>
      <w:r>
        <w:continuationSeparator/>
      </w:r>
    </w:p>
    <w:p w14:paraId="58FEE0FD" w14:textId="77777777" w:rsidR="00714A87" w:rsidRDefault="00714A87"/>
    <w:p w14:paraId="450A3189" w14:textId="77777777" w:rsidR="00714A87" w:rsidRDefault="00714A87"/>
    <w:p w14:paraId="331B36A1" w14:textId="77777777" w:rsidR="00714A87" w:rsidRDefault="00714A87"/>
    <w:p w14:paraId="360B7A82" w14:textId="77777777" w:rsidR="00714A87" w:rsidRDefault="00714A87"/>
  </w:footnote>
  <w:footnote w:type="continuationNotice" w:id="1">
    <w:p w14:paraId="2D988A58" w14:textId="77777777" w:rsidR="00714A87" w:rsidRDefault="00714A87">
      <w:pPr>
        <w:spacing w:after="0" w:line="240" w:lineRule="auto"/>
      </w:pPr>
    </w:p>
    <w:p w14:paraId="5000249D" w14:textId="77777777" w:rsidR="00714A87" w:rsidRDefault="00714A87"/>
    <w:p w14:paraId="3089824A" w14:textId="77777777" w:rsidR="00714A87" w:rsidRDefault="00714A87"/>
  </w:footnote>
  <w:footnote w:id="2">
    <w:p w14:paraId="5BFFF2FA" w14:textId="77777777" w:rsidR="00FF51E9" w:rsidRPr="00A55790" w:rsidRDefault="00FF51E9" w:rsidP="00FF51E9">
      <w:pPr>
        <w:pStyle w:val="Funotentext"/>
        <w:rPr>
          <w:sz w:val="18"/>
          <w:szCs w:val="18"/>
        </w:rPr>
      </w:pPr>
      <w:r w:rsidRPr="00A55790">
        <w:rPr>
          <w:rStyle w:val="Funotenzeichen"/>
          <w:sz w:val="18"/>
          <w:szCs w:val="18"/>
        </w:rPr>
        <w:footnoteRef/>
      </w:r>
      <w:r w:rsidRPr="00A55790">
        <w:rPr>
          <w:sz w:val="18"/>
          <w:szCs w:val="18"/>
        </w:rPr>
        <w:t xml:space="preserve"> Das grammatikalische Geschlecht einer Personenbezeichnung </w:t>
      </w:r>
      <w:r>
        <w:rPr>
          <w:sz w:val="18"/>
          <w:szCs w:val="18"/>
        </w:rPr>
        <w:t xml:space="preserve">ist im Deutschen nicht gleichbedeutend mit dem </w:t>
      </w:r>
      <w:r w:rsidRPr="00A55790">
        <w:rPr>
          <w:sz w:val="18"/>
          <w:szCs w:val="18"/>
        </w:rPr>
        <w:t>natürliche</w:t>
      </w:r>
      <w:r>
        <w:rPr>
          <w:sz w:val="18"/>
          <w:szCs w:val="18"/>
        </w:rPr>
        <w:t>n</w:t>
      </w:r>
      <w:r w:rsidRPr="00A55790">
        <w:rPr>
          <w:sz w:val="18"/>
          <w:szCs w:val="18"/>
        </w:rPr>
        <w:t xml:space="preserve"> Geschlecht der Personen</w:t>
      </w:r>
      <w:r>
        <w:rPr>
          <w:sz w:val="18"/>
          <w:szCs w:val="18"/>
        </w:rPr>
        <w:t>. Angesprochen sind stets</w:t>
      </w:r>
      <w:r w:rsidRPr="00A55790">
        <w:rPr>
          <w:sz w:val="18"/>
          <w:szCs w:val="18"/>
        </w:rPr>
        <w:t xml:space="preserve"> Personen jeglichen Geschlec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2C396700" w:rsidR="00A3739D" w:rsidRPr="003E7258" w:rsidRDefault="009B3F49" w:rsidP="003E7258">
    <w:pPr>
      <w:pStyle w:val="Kopfzeile"/>
    </w:pPr>
    <w:r w:rsidRPr="003E7258">
      <w:t xml:space="preserve">JBDGM: </w:t>
    </w:r>
    <w:r w:rsidR="002E380F" w:rsidRPr="00EC1630">
      <w:t>Vorlage für die</w:t>
    </w:r>
    <w:r w:rsidR="002E380F">
      <w:t xml:space="preserve"> Textform ‚</w:t>
    </w:r>
    <w:r w:rsidR="00CA5F7F">
      <w:t>Tagungsbericht</w:t>
    </w:r>
    <w:r w:rsidR="00480D89">
      <w:t>‘</w:t>
    </w:r>
    <w:r w:rsidR="002E380F" w:rsidRPr="003E7258">
      <w:t xml:space="preserve"> </w:t>
    </w:r>
    <w:r w:rsidRPr="003E7258">
      <w:t xml:space="preserve">(Version </w:t>
    </w:r>
    <w:r w:rsidR="00FF51E9">
      <w:t>6</w:t>
    </w:r>
    <w:r w:rsidRPr="003E7258">
      <w:t>/20</w:t>
    </w:r>
    <w:r w:rsidR="00072BBF" w:rsidRPr="003E7258">
      <w:t>2</w:t>
    </w:r>
    <w:r w:rsidR="00FF51E9">
      <w:t>2</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A5932" w14:textId="77777777" w:rsidR="00FF51E9" w:rsidRDefault="00FF51E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45999508">
    <w:abstractNumId w:val="28"/>
  </w:num>
  <w:num w:numId="2" w16cid:durableId="312878230">
    <w:abstractNumId w:val="15"/>
  </w:num>
  <w:num w:numId="3" w16cid:durableId="793713911">
    <w:abstractNumId w:val="21"/>
  </w:num>
  <w:num w:numId="4" w16cid:durableId="2079397757">
    <w:abstractNumId w:val="20"/>
  </w:num>
  <w:num w:numId="5" w16cid:durableId="270480248">
    <w:abstractNumId w:val="14"/>
  </w:num>
  <w:num w:numId="6" w16cid:durableId="2005550504">
    <w:abstractNumId w:val="22"/>
  </w:num>
  <w:num w:numId="7" w16cid:durableId="180633159">
    <w:abstractNumId w:val="23"/>
  </w:num>
  <w:num w:numId="8" w16cid:durableId="1504930002">
    <w:abstractNumId w:val="24"/>
  </w:num>
  <w:num w:numId="9" w16cid:durableId="1867520771">
    <w:abstractNumId w:val="27"/>
  </w:num>
  <w:num w:numId="10" w16cid:durableId="143358784">
    <w:abstractNumId w:val="18"/>
  </w:num>
  <w:num w:numId="11" w16cid:durableId="15087018">
    <w:abstractNumId w:val="11"/>
  </w:num>
  <w:num w:numId="12" w16cid:durableId="535654072">
    <w:abstractNumId w:val="12"/>
  </w:num>
  <w:num w:numId="13" w16cid:durableId="170415241">
    <w:abstractNumId w:val="25"/>
  </w:num>
  <w:num w:numId="14" w16cid:durableId="1743916219">
    <w:abstractNumId w:val="17"/>
  </w:num>
  <w:num w:numId="15" w16cid:durableId="538514159">
    <w:abstractNumId w:val="0"/>
  </w:num>
  <w:num w:numId="16" w16cid:durableId="1954049666">
    <w:abstractNumId w:val="1"/>
  </w:num>
  <w:num w:numId="17" w16cid:durableId="1357582922">
    <w:abstractNumId w:val="2"/>
  </w:num>
  <w:num w:numId="18" w16cid:durableId="1317877546">
    <w:abstractNumId w:val="3"/>
  </w:num>
  <w:num w:numId="19" w16cid:durableId="1529832323">
    <w:abstractNumId w:val="8"/>
  </w:num>
  <w:num w:numId="20" w16cid:durableId="479924231">
    <w:abstractNumId w:val="4"/>
  </w:num>
  <w:num w:numId="21" w16cid:durableId="2141457105">
    <w:abstractNumId w:val="5"/>
  </w:num>
  <w:num w:numId="22" w16cid:durableId="280377931">
    <w:abstractNumId w:val="6"/>
  </w:num>
  <w:num w:numId="23" w16cid:durableId="1988051896">
    <w:abstractNumId w:val="7"/>
  </w:num>
  <w:num w:numId="24" w16cid:durableId="243876667">
    <w:abstractNumId w:val="9"/>
  </w:num>
  <w:num w:numId="25" w16cid:durableId="1727870840">
    <w:abstractNumId w:val="26"/>
  </w:num>
  <w:num w:numId="26" w16cid:durableId="1763524954">
    <w:abstractNumId w:val="19"/>
  </w:num>
  <w:num w:numId="27" w16cid:durableId="1027759436">
    <w:abstractNumId w:val="13"/>
  </w:num>
  <w:num w:numId="28" w16cid:durableId="1712267218">
    <w:abstractNumId w:val="16"/>
  </w:num>
  <w:num w:numId="29" w16cid:durableId="29229338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B690E"/>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C7186"/>
    <w:rsid w:val="002D2063"/>
    <w:rsid w:val="002D4A0C"/>
    <w:rsid w:val="002E380F"/>
    <w:rsid w:val="002E5F95"/>
    <w:rsid w:val="002E7510"/>
    <w:rsid w:val="002F1CD4"/>
    <w:rsid w:val="002F2E2F"/>
    <w:rsid w:val="00300032"/>
    <w:rsid w:val="0030035D"/>
    <w:rsid w:val="00306AC7"/>
    <w:rsid w:val="00310D71"/>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4F574A"/>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1E3E"/>
    <w:rsid w:val="0069203F"/>
    <w:rsid w:val="006954D8"/>
    <w:rsid w:val="006A0EF8"/>
    <w:rsid w:val="006A1430"/>
    <w:rsid w:val="006A1C0B"/>
    <w:rsid w:val="006A1C1D"/>
    <w:rsid w:val="006A1FEF"/>
    <w:rsid w:val="006A31D5"/>
    <w:rsid w:val="006A321B"/>
    <w:rsid w:val="006A474B"/>
    <w:rsid w:val="006A7EA1"/>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4A87"/>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19D2"/>
    <w:rsid w:val="008F629A"/>
    <w:rsid w:val="0090049E"/>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0591"/>
    <w:rsid w:val="009E1DD2"/>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3A28"/>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A5F7F"/>
    <w:rsid w:val="00CB139F"/>
    <w:rsid w:val="00CB452C"/>
    <w:rsid w:val="00CC1B75"/>
    <w:rsid w:val="00CC61B3"/>
    <w:rsid w:val="00CC65D4"/>
    <w:rsid w:val="00CC7487"/>
    <w:rsid w:val="00CC7FB4"/>
    <w:rsid w:val="00CD554D"/>
    <w:rsid w:val="00CE0C76"/>
    <w:rsid w:val="00CE0FAF"/>
    <w:rsid w:val="00CE161A"/>
    <w:rsid w:val="00CE194D"/>
    <w:rsid w:val="00CE470D"/>
    <w:rsid w:val="00CE6E48"/>
    <w:rsid w:val="00D047A1"/>
    <w:rsid w:val="00D051BE"/>
    <w:rsid w:val="00D05239"/>
    <w:rsid w:val="00D05E97"/>
    <w:rsid w:val="00D12E4E"/>
    <w:rsid w:val="00D158E4"/>
    <w:rsid w:val="00D22286"/>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3E32"/>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87016"/>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2CFA"/>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 w:val="00FF51E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A5F7F"/>
    <w:rPr>
      <w:color w:val="0563C1" w:themeColor="hyperlink"/>
      <w:u w:val="single"/>
    </w:rPr>
  </w:style>
  <w:style w:type="paragraph" w:styleId="Funotentext">
    <w:name w:val="footnote text"/>
    <w:basedOn w:val="Standard"/>
    <w:link w:val="FunotentextZchn"/>
    <w:uiPriority w:val="99"/>
    <w:semiHidden/>
    <w:unhideWhenUsed/>
    <w:rsid w:val="00FF51E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F51E9"/>
    <w:rPr>
      <w:lang w:eastAsia="en-US"/>
    </w:rPr>
  </w:style>
  <w:style w:type="character" w:styleId="Funotenzeichen">
    <w:name w:val="footnote reference"/>
    <w:basedOn w:val="Absatz-Standardschriftart"/>
    <w:uiPriority w:val="99"/>
    <w:semiHidden/>
    <w:unhideWhenUsed/>
    <w:rsid w:val="00FF51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header" Target="header3.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32359-9757-5046-90DA-33404B0EF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86</Words>
  <Characters>14404</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65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10</cp:revision>
  <dcterms:created xsi:type="dcterms:W3CDTF">2020-02-14T16:11:00Z</dcterms:created>
  <dcterms:modified xsi:type="dcterms:W3CDTF">2022-06-07T21:01:00Z</dcterms:modified>
</cp:coreProperties>
</file>